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A6B25" w14:textId="77777777" w:rsidR="00493CBA" w:rsidRPr="00E14C07" w:rsidRDefault="00493CBA" w:rsidP="00493CBA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Cs w:val="20"/>
          <w:lang w:val="en-US"/>
        </w:rPr>
      </w:pPr>
      <w:r w:rsidRPr="00E14C07">
        <w:rPr>
          <w:rFonts w:eastAsiaTheme="minorHAnsi"/>
          <w:b/>
          <w:color w:val="000000"/>
          <w:szCs w:val="20"/>
          <w:lang w:val="en-US"/>
        </w:rPr>
        <w:t>Financial Analysis and Corporate Finance</w:t>
      </w:r>
    </w:p>
    <w:p w14:paraId="7CABE13A" w14:textId="77777777" w:rsidR="00DB1AD6" w:rsidRPr="007F7D94" w:rsidRDefault="00DB1AD6" w:rsidP="00DB1AD6">
      <w:pPr>
        <w:tabs>
          <w:tab w:val="clear" w:pos="284"/>
        </w:tabs>
        <w:jc w:val="left"/>
        <w:outlineLvl w:val="1"/>
        <w:rPr>
          <w:smallCaps/>
          <w:noProof/>
          <w:sz w:val="18"/>
          <w:lang w:val="en-GB"/>
        </w:rPr>
      </w:pPr>
      <w:r w:rsidRPr="00D42500">
        <w:rPr>
          <w:smallCaps/>
          <w:noProof/>
          <w:sz w:val="18"/>
          <w:lang w:val="en-GB"/>
        </w:rPr>
        <w:t xml:space="preserve">Prof. </w:t>
      </w:r>
      <w:r w:rsidRPr="007F7D94">
        <w:rPr>
          <w:smallCaps/>
          <w:noProof/>
          <w:sz w:val="18"/>
          <w:lang w:val="en-GB"/>
        </w:rPr>
        <w:t>Matteo Cotugno</w:t>
      </w:r>
    </w:p>
    <w:p w14:paraId="799C0836" w14:textId="77777777" w:rsidR="00493CBA" w:rsidRPr="00493CBA" w:rsidRDefault="00493CBA" w:rsidP="00493CBA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24"/>
          <w:lang w:val="en-US"/>
        </w:rPr>
      </w:pPr>
    </w:p>
    <w:p w14:paraId="74B4384D" w14:textId="77777777" w:rsidR="00493CBA" w:rsidRDefault="00493CBA" w:rsidP="00493CBA">
      <w:pPr>
        <w:tabs>
          <w:tab w:val="clear" w:pos="284"/>
        </w:tabs>
        <w:spacing w:line="240" w:lineRule="auto"/>
        <w:jc w:val="left"/>
        <w:rPr>
          <w:b/>
          <w:i/>
          <w:sz w:val="18"/>
          <w:lang w:val="en-US"/>
        </w:rPr>
      </w:pPr>
    </w:p>
    <w:p w14:paraId="387CA62E" w14:textId="77777777" w:rsidR="00493CBA" w:rsidRPr="00493CBA" w:rsidRDefault="00493CBA" w:rsidP="00493CBA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18"/>
          <w:szCs w:val="18"/>
          <w:lang w:val="en-US"/>
        </w:rPr>
      </w:pPr>
      <w:r w:rsidRPr="00493CBA">
        <w:rPr>
          <w:b/>
          <w:i/>
          <w:sz w:val="18"/>
          <w:szCs w:val="18"/>
          <w:lang w:val="en-US"/>
        </w:rPr>
        <w:t>COURSE AIMS AND INTENDED LEARNING OUTCOMES</w:t>
      </w:r>
      <w:r w:rsidRPr="00493CBA">
        <w:rPr>
          <w:rFonts w:eastAsiaTheme="minorHAnsi"/>
          <w:b/>
          <w:color w:val="000000"/>
          <w:sz w:val="18"/>
          <w:szCs w:val="18"/>
          <w:lang w:val="en-US"/>
        </w:rPr>
        <w:t xml:space="preserve"> </w:t>
      </w:r>
    </w:p>
    <w:p w14:paraId="37A738AD" w14:textId="52A23291" w:rsidR="00493CBA" w:rsidRPr="00493CBA" w:rsidRDefault="00701185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>
        <w:rPr>
          <w:rFonts w:eastAsiaTheme="minorHAnsi"/>
          <w:color w:val="000000"/>
          <w:sz w:val="18"/>
          <w:szCs w:val="18"/>
          <w:lang w:val="en-US"/>
        </w:rPr>
        <w:t xml:space="preserve">The course aims to provide the </w:t>
      </w:r>
      <w:r w:rsidR="00640AE1">
        <w:rPr>
          <w:rFonts w:eastAsiaTheme="minorHAnsi"/>
          <w:color w:val="000000"/>
          <w:sz w:val="18"/>
          <w:szCs w:val="18"/>
          <w:lang w:val="en-US"/>
        </w:rPr>
        <w:t xml:space="preserve">basic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knowledge 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of financial analysis and corporate finance to guide firms’ financing and investment choices. </w:t>
      </w:r>
      <w:r w:rsidR="003B273C">
        <w:rPr>
          <w:rFonts w:eastAsiaTheme="minorHAnsi"/>
          <w:color w:val="000000"/>
          <w:sz w:val="18"/>
          <w:szCs w:val="18"/>
          <w:lang w:val="en-US"/>
        </w:rPr>
        <w:t>Therefore,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to providing the keys to understanding the </w:t>
      </w:r>
      <w:r w:rsidR="003B273C">
        <w:rPr>
          <w:rFonts w:eastAsiaTheme="minorHAnsi"/>
          <w:color w:val="000000"/>
          <w:sz w:val="18"/>
          <w:szCs w:val="18"/>
          <w:lang w:val="en-US"/>
        </w:rPr>
        <w:t>firm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  <w:r w:rsidR="003B273C">
        <w:rPr>
          <w:rFonts w:eastAsiaTheme="minorHAnsi"/>
          <w:color w:val="000000"/>
          <w:sz w:val="18"/>
          <w:szCs w:val="18"/>
          <w:lang w:val="en-US"/>
        </w:rPr>
        <w:t>in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the perspective of the external lender (both as </w:t>
      </w:r>
      <w:r w:rsidR="00640AE1">
        <w:rPr>
          <w:rFonts w:eastAsiaTheme="minorHAnsi"/>
          <w:color w:val="000000"/>
          <w:sz w:val="18"/>
          <w:szCs w:val="18"/>
          <w:lang w:val="en-US"/>
        </w:rPr>
        <w:t xml:space="preserve">equity 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and as debt), the course, with a pragmatic approach, models financial choices through an advanced use of the </w:t>
      </w:r>
      <w:r w:rsidR="003B273C">
        <w:rPr>
          <w:rFonts w:eastAsiaTheme="minorHAnsi"/>
          <w:color w:val="000000"/>
          <w:sz w:val="18"/>
          <w:szCs w:val="18"/>
          <w:lang w:val="en-US"/>
        </w:rPr>
        <w:t>spread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sheet. The </w:t>
      </w:r>
      <w:r w:rsidR="00EA0E34">
        <w:rPr>
          <w:rFonts w:eastAsiaTheme="minorHAnsi"/>
          <w:color w:val="000000"/>
          <w:sz w:val="18"/>
          <w:szCs w:val="18"/>
          <w:lang w:val="en-US"/>
        </w:rPr>
        <w:t>course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combines the robustness of the theoretical framework with the operational aspects of corporate finance.</w:t>
      </w:r>
    </w:p>
    <w:p w14:paraId="2536188B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27586237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At the end of the course the student will be able to:</w:t>
      </w:r>
    </w:p>
    <w:p w14:paraId="04BCAA08" w14:textId="76355492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• </w:t>
      </w:r>
      <w:r>
        <w:rPr>
          <w:rFonts w:eastAsiaTheme="minorHAnsi"/>
          <w:color w:val="000000"/>
          <w:sz w:val="18"/>
          <w:szCs w:val="18"/>
          <w:lang w:val="en-US"/>
        </w:rPr>
        <w:t>Discuss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and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analyze the financial needs of the </w:t>
      </w:r>
      <w:proofErr w:type="gramStart"/>
      <w:r>
        <w:rPr>
          <w:rFonts w:eastAsiaTheme="minorHAnsi"/>
          <w:color w:val="000000"/>
          <w:sz w:val="18"/>
          <w:szCs w:val="18"/>
          <w:lang w:val="en-US"/>
        </w:rPr>
        <w:t>firm;</w:t>
      </w:r>
      <w:proofErr w:type="gramEnd"/>
      <w:r>
        <w:rPr>
          <w:rFonts w:eastAsiaTheme="minorHAnsi"/>
          <w:color w:val="000000"/>
          <w:sz w:val="18"/>
          <w:szCs w:val="18"/>
          <w:lang w:val="en-US"/>
        </w:rPr>
        <w:t xml:space="preserve"> </w:t>
      </w:r>
    </w:p>
    <w:p w14:paraId="54D3A469" w14:textId="2006B53D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• Read and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discuss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the </w:t>
      </w:r>
      <w:r w:rsidR="003B273C">
        <w:rPr>
          <w:rFonts w:eastAsiaTheme="minorHAnsi"/>
          <w:color w:val="000000"/>
          <w:sz w:val="18"/>
          <w:szCs w:val="18"/>
          <w:lang w:val="en-US"/>
        </w:rPr>
        <w:t>cash flow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  <w:proofErr w:type="gramStart"/>
      <w:r w:rsidRPr="00493CBA">
        <w:rPr>
          <w:rFonts w:eastAsiaTheme="minorHAnsi"/>
          <w:color w:val="000000"/>
          <w:sz w:val="18"/>
          <w:szCs w:val="18"/>
          <w:lang w:val="en-US"/>
        </w:rPr>
        <w:t>statement;</w:t>
      </w:r>
      <w:proofErr w:type="gramEnd"/>
    </w:p>
    <w:p w14:paraId="56573020" w14:textId="65A4F84D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• </w:t>
      </w:r>
      <w:r>
        <w:rPr>
          <w:rFonts w:eastAsiaTheme="minorHAnsi"/>
          <w:color w:val="000000"/>
          <w:sz w:val="18"/>
          <w:szCs w:val="18"/>
          <w:lang w:val="en-US"/>
        </w:rPr>
        <w:t>Build a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business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plan and </w:t>
      </w:r>
      <w:r w:rsidR="003B273C">
        <w:rPr>
          <w:rFonts w:eastAsiaTheme="minorHAnsi"/>
          <w:color w:val="000000"/>
          <w:sz w:val="18"/>
          <w:szCs w:val="18"/>
          <w:lang w:val="en-US"/>
        </w:rPr>
        <w:t>check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its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financial </w:t>
      </w:r>
      <w:proofErr w:type="gramStart"/>
      <w:r w:rsidRPr="00493CBA">
        <w:rPr>
          <w:rFonts w:eastAsiaTheme="minorHAnsi"/>
          <w:color w:val="000000"/>
          <w:sz w:val="18"/>
          <w:szCs w:val="18"/>
          <w:lang w:val="en-US"/>
        </w:rPr>
        <w:t>sustainability;</w:t>
      </w:r>
      <w:proofErr w:type="gramEnd"/>
    </w:p>
    <w:p w14:paraId="69DE2F9D" w14:textId="501BD454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• Create spreadsheets for understanding the financial dynamics.</w:t>
      </w:r>
    </w:p>
    <w:p w14:paraId="1AE583C6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0BD57AC5" w14:textId="7FD277CF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514034">
        <w:rPr>
          <w:b/>
          <w:i/>
          <w:sz w:val="18"/>
          <w:lang w:val="en-US"/>
        </w:rPr>
        <w:t>COURSE CONTENT</w:t>
      </w:r>
    </w:p>
    <w:p w14:paraId="17D39E27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- Corporate banking: the banking approach</w:t>
      </w:r>
    </w:p>
    <w:p w14:paraId="2C66F5B1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- Credit guarantees</w:t>
      </w:r>
    </w:p>
    <w:p w14:paraId="04EC51A2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- The balance sheet and its reclassification</w:t>
      </w:r>
    </w:p>
    <w:p w14:paraId="79046E84" w14:textId="261DBAC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- The analysis of financial statements </w:t>
      </w:r>
      <w:r>
        <w:rPr>
          <w:rFonts w:eastAsiaTheme="minorHAnsi"/>
          <w:color w:val="000000"/>
          <w:sz w:val="18"/>
          <w:szCs w:val="18"/>
          <w:lang w:val="en-US"/>
        </w:rPr>
        <w:t>ratios</w:t>
      </w:r>
    </w:p>
    <w:p w14:paraId="3A10C6C6" w14:textId="4AFF1145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>
        <w:rPr>
          <w:rFonts w:eastAsiaTheme="minorHAnsi"/>
          <w:color w:val="000000"/>
          <w:sz w:val="18"/>
          <w:szCs w:val="18"/>
          <w:lang w:val="en-US"/>
        </w:rPr>
        <w:t>- Analysis of cash flow statement</w:t>
      </w:r>
    </w:p>
    <w:p w14:paraId="30A6677B" w14:textId="4AFC778D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- The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business </w:t>
      </w:r>
      <w:proofErr w:type="gramStart"/>
      <w:r>
        <w:rPr>
          <w:rFonts w:eastAsiaTheme="minorHAnsi"/>
          <w:color w:val="000000"/>
          <w:sz w:val="18"/>
          <w:szCs w:val="18"/>
          <w:lang w:val="en-US"/>
        </w:rPr>
        <w:t>plan</w:t>
      </w:r>
      <w:proofErr w:type="gramEnd"/>
    </w:p>
    <w:p w14:paraId="7ADCB372" w14:textId="50A96FF9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- The short-term </w:t>
      </w:r>
      <w:r>
        <w:rPr>
          <w:rFonts w:eastAsiaTheme="minorHAnsi"/>
          <w:color w:val="000000"/>
          <w:sz w:val="18"/>
          <w:szCs w:val="18"/>
          <w:lang w:val="en-US"/>
        </w:rPr>
        <w:t>projection</w:t>
      </w:r>
    </w:p>
    <w:p w14:paraId="7FDD0D7A" w14:textId="7E84F370" w:rsidR="00F40C85" w:rsidRPr="00E14C07" w:rsidRDefault="00493CBA" w:rsidP="00F40C85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</w:rPr>
      </w:pPr>
      <w:r w:rsidRPr="00E14C07">
        <w:rPr>
          <w:rFonts w:eastAsiaTheme="minorHAnsi"/>
          <w:color w:val="000000"/>
          <w:sz w:val="18"/>
          <w:szCs w:val="18"/>
        </w:rPr>
        <w:t xml:space="preserve">- </w:t>
      </w:r>
    </w:p>
    <w:p w14:paraId="5E5B0544" w14:textId="32D2B38C" w:rsidR="00493CBA" w:rsidRPr="00E14C07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</w:rPr>
      </w:pPr>
    </w:p>
    <w:p w14:paraId="4283472A" w14:textId="77777777" w:rsidR="00493CBA" w:rsidRPr="00E14C07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</w:rPr>
      </w:pPr>
    </w:p>
    <w:p w14:paraId="04D62810" w14:textId="77777777" w:rsidR="00493CBA" w:rsidRPr="00E14C07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</w:rPr>
      </w:pPr>
      <w:r w:rsidRPr="00E14C07">
        <w:rPr>
          <w:b/>
          <w:i/>
          <w:sz w:val="18"/>
        </w:rPr>
        <w:t>READING LIST</w:t>
      </w:r>
      <w:r w:rsidRPr="00E14C07">
        <w:rPr>
          <w:rFonts w:eastAsiaTheme="minorHAnsi"/>
          <w:color w:val="000000"/>
          <w:sz w:val="18"/>
          <w:szCs w:val="18"/>
        </w:rPr>
        <w:t xml:space="preserve"> </w:t>
      </w:r>
    </w:p>
    <w:p w14:paraId="510A4848" w14:textId="77777777" w:rsidR="00DB1AD6" w:rsidRDefault="00DB1AD6" w:rsidP="00DB1AD6">
      <w:pPr>
        <w:pStyle w:val="Testo1"/>
      </w:pPr>
      <w:r>
        <w:rPr>
          <w:smallCaps/>
          <w:sz w:val="16"/>
          <w:szCs w:val="16"/>
        </w:rPr>
        <w:t>Regalli M., Soana M.G., Tagliavini G.</w:t>
      </w:r>
      <w:r w:rsidRPr="004D7266">
        <w:t>,</w:t>
      </w:r>
      <w:r w:rsidRPr="004D7266">
        <w:rPr>
          <w:i/>
        </w:rPr>
        <w:t xml:space="preserve"> </w:t>
      </w:r>
      <w:r>
        <w:rPr>
          <w:i/>
        </w:rPr>
        <w:t>Analisi finanziaria</w:t>
      </w:r>
      <w:r w:rsidRPr="004D7266">
        <w:t xml:space="preserve">, </w:t>
      </w:r>
      <w:r>
        <w:t>2018</w:t>
      </w:r>
      <w:r>
        <w:rPr>
          <w:szCs w:val="18"/>
        </w:rPr>
        <w:t>, McGra</w:t>
      </w:r>
      <w:r w:rsidRPr="004D7266">
        <w:rPr>
          <w:szCs w:val="18"/>
        </w:rPr>
        <w:t>w-Hill</w:t>
      </w:r>
      <w:r w:rsidRPr="004D7266">
        <w:t>.</w:t>
      </w:r>
    </w:p>
    <w:p w14:paraId="18B3D7C0" w14:textId="77777777" w:rsidR="00493CBA" w:rsidRPr="00DB1AD6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</w:rPr>
      </w:pPr>
    </w:p>
    <w:p w14:paraId="4668AEC0" w14:textId="5257633F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The parts of the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textbook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necessary for the preparation of the exam will be indicated on the blackboard platform and on the </w:t>
      </w:r>
      <w:r>
        <w:rPr>
          <w:rFonts w:eastAsiaTheme="minorHAnsi"/>
          <w:color w:val="000000"/>
          <w:sz w:val="18"/>
          <w:szCs w:val="18"/>
          <w:lang w:val="en-US"/>
        </w:rPr>
        <w:t>professor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's </w:t>
      </w:r>
      <w:r>
        <w:rPr>
          <w:rFonts w:eastAsiaTheme="minorHAnsi"/>
          <w:color w:val="000000"/>
          <w:sz w:val="18"/>
          <w:szCs w:val="18"/>
          <w:lang w:val="en-US"/>
        </w:rPr>
        <w:t>web</w:t>
      </w:r>
      <w:r w:rsidRPr="00493CBA">
        <w:rPr>
          <w:rFonts w:eastAsiaTheme="minorHAnsi"/>
          <w:color w:val="000000"/>
          <w:sz w:val="18"/>
          <w:szCs w:val="18"/>
          <w:lang w:val="en-US"/>
        </w:rPr>
        <w:t>page. The teaching material used during the lessons will be made available on the blackboard platform.</w:t>
      </w:r>
    </w:p>
    <w:p w14:paraId="7D8752F5" w14:textId="77777777" w:rsid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3904D8F6" w14:textId="77777777" w:rsidR="00493CBA" w:rsidRPr="00701185" w:rsidRDefault="00493CBA" w:rsidP="00493CBA">
      <w:pPr>
        <w:tabs>
          <w:tab w:val="clear" w:pos="284"/>
        </w:tabs>
        <w:spacing w:line="240" w:lineRule="auto"/>
        <w:rPr>
          <w:rFonts w:eastAsiaTheme="minorHAnsi"/>
          <w:b/>
          <w:i/>
          <w:color w:val="000000"/>
          <w:sz w:val="18"/>
          <w:szCs w:val="18"/>
          <w:lang w:val="en-US"/>
        </w:rPr>
      </w:pPr>
      <w:r w:rsidRPr="00701185">
        <w:rPr>
          <w:rFonts w:eastAsiaTheme="minorHAnsi"/>
          <w:b/>
          <w:i/>
          <w:color w:val="000000"/>
          <w:sz w:val="18"/>
          <w:szCs w:val="18"/>
          <w:lang w:val="en-US"/>
        </w:rPr>
        <w:t>TEACHING METHOD</w:t>
      </w:r>
    </w:p>
    <w:p w14:paraId="0A042DB6" w14:textId="0808700C" w:rsid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The course includes lectures and guided exercises focused on both theoretical and technical aspects of the </w:t>
      </w:r>
      <w:r w:rsidR="00EA0E34">
        <w:rPr>
          <w:rFonts w:eastAsiaTheme="minorHAnsi"/>
          <w:color w:val="000000"/>
          <w:sz w:val="18"/>
          <w:szCs w:val="18"/>
          <w:lang w:val="en-US"/>
        </w:rPr>
        <w:t>topic</w:t>
      </w:r>
      <w:r w:rsidRPr="00493CBA">
        <w:rPr>
          <w:rFonts w:eastAsiaTheme="minorHAnsi"/>
          <w:color w:val="000000"/>
          <w:sz w:val="18"/>
          <w:szCs w:val="18"/>
          <w:lang w:val="en-US"/>
        </w:rPr>
        <w:t>.</w:t>
      </w:r>
    </w:p>
    <w:p w14:paraId="4B86707F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5D5A5883" w14:textId="77777777" w:rsidR="00493CBA" w:rsidRPr="00701185" w:rsidRDefault="00493CBA" w:rsidP="00493CBA">
      <w:pPr>
        <w:tabs>
          <w:tab w:val="clear" w:pos="284"/>
        </w:tabs>
        <w:spacing w:line="240" w:lineRule="auto"/>
        <w:rPr>
          <w:rFonts w:eastAsiaTheme="minorHAnsi"/>
          <w:b/>
          <w:i/>
          <w:color w:val="000000"/>
          <w:sz w:val="18"/>
          <w:szCs w:val="18"/>
          <w:lang w:val="en-US"/>
        </w:rPr>
      </w:pPr>
      <w:r w:rsidRPr="00701185">
        <w:rPr>
          <w:rFonts w:eastAsiaTheme="minorHAnsi"/>
          <w:b/>
          <w:i/>
          <w:color w:val="000000"/>
          <w:sz w:val="18"/>
          <w:szCs w:val="18"/>
          <w:lang w:val="en-US"/>
        </w:rPr>
        <w:t>ASSESSMENT METHOD AND CRITERIA</w:t>
      </w:r>
    </w:p>
    <w:p w14:paraId="6377E694" w14:textId="1063778E" w:rsidR="00DB1AD6" w:rsidRPr="00D42500" w:rsidRDefault="00DB1AD6" w:rsidP="00D42500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bookmarkStart w:id="0" w:name="_Hlk134980095"/>
      <w:r w:rsidRPr="00D42500">
        <w:rPr>
          <w:rFonts w:eastAsiaTheme="minorHAnsi"/>
          <w:color w:val="000000"/>
          <w:sz w:val="18"/>
          <w:szCs w:val="18"/>
          <w:lang w:val="en-US"/>
        </w:rPr>
        <w:t>Learning assessment methodologies are different for student</w:t>
      </w:r>
      <w:r w:rsidR="00D42500">
        <w:rPr>
          <w:rFonts w:eastAsiaTheme="minorHAnsi"/>
          <w:color w:val="000000"/>
          <w:sz w:val="18"/>
          <w:szCs w:val="18"/>
          <w:lang w:val="en-US"/>
        </w:rPr>
        <w:t xml:space="preserve">s who decide to participate at business evaluation case and other students.  </w:t>
      </w:r>
    </w:p>
    <w:p w14:paraId="09D59934" w14:textId="2BA82E6D" w:rsidR="00DB1AD6" w:rsidRPr="00DB1AD6" w:rsidRDefault="00D42500" w:rsidP="00DB1AD6">
      <w:pPr>
        <w:pStyle w:val="Testo2"/>
        <w:rPr>
          <w:szCs w:val="18"/>
          <w:lang w:val="en-US"/>
        </w:rPr>
      </w:pPr>
      <w:r>
        <w:rPr>
          <w:szCs w:val="18"/>
          <w:u w:val="single"/>
          <w:lang w:val="en-US"/>
        </w:rPr>
        <w:lastRenderedPageBreak/>
        <w:t>S</w:t>
      </w:r>
      <w:r w:rsidR="00DB1AD6" w:rsidRPr="00DB1AD6">
        <w:rPr>
          <w:szCs w:val="18"/>
          <w:u w:val="single"/>
          <w:lang w:val="en-US"/>
        </w:rPr>
        <w:t>tudents</w:t>
      </w:r>
      <w:r w:rsidR="00DB1AD6" w:rsidRPr="00DB1AD6">
        <w:rPr>
          <w:szCs w:val="18"/>
          <w:lang w:val="en-US"/>
        </w:rPr>
        <w:t xml:space="preserve"> </w:t>
      </w:r>
      <w:r>
        <w:rPr>
          <w:szCs w:val="18"/>
          <w:lang w:val="en-US"/>
        </w:rPr>
        <w:t xml:space="preserve">who </w:t>
      </w:r>
      <w:r w:rsidR="00DB1AD6" w:rsidRPr="00DB1AD6">
        <w:rPr>
          <w:szCs w:val="18"/>
          <w:lang w:val="en-US"/>
        </w:rPr>
        <w:t xml:space="preserve">develop a </w:t>
      </w:r>
      <w:r w:rsidR="007F7D94">
        <w:rPr>
          <w:szCs w:val="18"/>
          <w:lang w:val="en-US"/>
        </w:rPr>
        <w:t xml:space="preserve">financial analysis </w:t>
      </w:r>
      <w:r w:rsidR="00DB1AD6" w:rsidRPr="00DB1AD6">
        <w:rPr>
          <w:szCs w:val="18"/>
          <w:lang w:val="en-US"/>
        </w:rPr>
        <w:t xml:space="preserve">case in small groups (max. 7 points). They will also take a written test, consisting of 10 multiple-choices (max. 10 points) and two open-ended questions (max. 14 points). </w:t>
      </w:r>
    </w:p>
    <w:p w14:paraId="626326C5" w14:textId="39ED8084" w:rsidR="00DB1AD6" w:rsidRPr="00DB1AD6" w:rsidRDefault="00D42500" w:rsidP="00DB1AD6">
      <w:pPr>
        <w:pStyle w:val="Testo2"/>
        <w:rPr>
          <w:szCs w:val="18"/>
          <w:lang w:val="en-US"/>
        </w:rPr>
      </w:pPr>
      <w:r>
        <w:rPr>
          <w:szCs w:val="18"/>
          <w:u w:val="single"/>
          <w:lang w:val="en-US"/>
        </w:rPr>
        <w:t>Other studens</w:t>
      </w:r>
      <w:r w:rsidR="00DB1AD6" w:rsidRPr="00DB1AD6">
        <w:rPr>
          <w:szCs w:val="18"/>
          <w:lang w:val="en-US"/>
        </w:rPr>
        <w:t xml:space="preserve"> will only take a written exam consisting of 10 multiple-choices (max. 10 points), two open-ended questions (max. 14 points) and a practical exercise (max. 7 points). </w:t>
      </w:r>
    </w:p>
    <w:p w14:paraId="10D34D54" w14:textId="67682AB5" w:rsidR="00DB1AD6" w:rsidRPr="00DB1AD6" w:rsidRDefault="00DB1AD6" w:rsidP="00DB1AD6">
      <w:pPr>
        <w:pStyle w:val="Testo2"/>
        <w:rPr>
          <w:szCs w:val="18"/>
          <w:lang w:val="en-US"/>
        </w:rPr>
      </w:pPr>
      <w:r w:rsidRPr="00DB1AD6">
        <w:rPr>
          <w:szCs w:val="18"/>
          <w:lang w:val="en-US"/>
        </w:rPr>
        <w:t>Relative to the group work, clarity of exposition, quality of power point presentation and accuracy of the excel template developed to support the presentation will be evaluated.</w:t>
      </w:r>
    </w:p>
    <w:p w14:paraId="5B31AB29" w14:textId="154A495D" w:rsidR="00701185" w:rsidRPr="00DB1AD6" w:rsidRDefault="00DB1AD6" w:rsidP="00DB1AD6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DB1AD6">
        <w:rPr>
          <w:sz w:val="18"/>
          <w:szCs w:val="18"/>
          <w:lang w:val="en-US"/>
        </w:rPr>
        <w:t xml:space="preserve">For open-end questions, the ability to expound in a rigorous manner and with appropriate terminology, the ability to link the different topics of the program, and critical thinking will be assessed. </w:t>
      </w:r>
      <w:r w:rsidRPr="00DB1AD6">
        <w:rPr>
          <w:kern w:val="20"/>
          <w:sz w:val="18"/>
          <w:szCs w:val="18"/>
          <w:lang w:val="en-US"/>
        </w:rPr>
        <w:t>The final course grade will be on a 30-point scale.</w:t>
      </w:r>
    </w:p>
    <w:bookmarkEnd w:id="0"/>
    <w:p w14:paraId="5DED30F3" w14:textId="77777777" w:rsidR="00DB1AD6" w:rsidRDefault="00DB1AD6" w:rsidP="00493CBA">
      <w:pPr>
        <w:tabs>
          <w:tab w:val="clear" w:pos="284"/>
        </w:tabs>
        <w:spacing w:line="240" w:lineRule="auto"/>
        <w:rPr>
          <w:b/>
          <w:i/>
          <w:sz w:val="18"/>
          <w:lang w:val="en-US"/>
        </w:rPr>
      </w:pPr>
    </w:p>
    <w:p w14:paraId="2DFDAB30" w14:textId="7FE3A4AE" w:rsidR="00701185" w:rsidRDefault="00701185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514034">
        <w:rPr>
          <w:b/>
          <w:i/>
          <w:sz w:val="18"/>
          <w:lang w:val="en-US"/>
        </w:rPr>
        <w:t>NOTES AND PREREQUISITES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</w:p>
    <w:p w14:paraId="31839147" w14:textId="779D0A0E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The student must have basic knowledge of accounting and financial mathematics (interest rates and capitalization schemes). Attendance, even if not compulsory, is strongly recommended.</w:t>
      </w:r>
    </w:p>
    <w:p w14:paraId="1F692F0E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213EF2E5" w14:textId="77777777" w:rsidR="00493CBA" w:rsidRPr="00701185" w:rsidRDefault="00493CBA" w:rsidP="00493CBA">
      <w:pPr>
        <w:tabs>
          <w:tab w:val="clear" w:pos="284"/>
        </w:tabs>
        <w:spacing w:line="240" w:lineRule="auto"/>
        <w:rPr>
          <w:rFonts w:eastAsiaTheme="minorHAnsi"/>
          <w:b/>
          <w:i/>
          <w:color w:val="000000"/>
          <w:sz w:val="18"/>
          <w:szCs w:val="18"/>
          <w:lang w:val="en-US"/>
        </w:rPr>
      </w:pPr>
      <w:r w:rsidRPr="00701185">
        <w:rPr>
          <w:rFonts w:eastAsiaTheme="minorHAnsi"/>
          <w:b/>
          <w:i/>
          <w:color w:val="000000"/>
          <w:sz w:val="18"/>
          <w:szCs w:val="18"/>
          <w:lang w:val="en-US"/>
        </w:rPr>
        <w:t>SCHEDULE AND PLACE OF RECEPTION OF STUDENTS</w:t>
      </w:r>
    </w:p>
    <w:p w14:paraId="7642CF47" w14:textId="1876D323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Office hours are available online on the </w:t>
      </w:r>
      <w:r w:rsidR="00701185">
        <w:rPr>
          <w:rFonts w:eastAsiaTheme="minorHAnsi"/>
          <w:color w:val="000000"/>
          <w:sz w:val="18"/>
          <w:szCs w:val="18"/>
          <w:lang w:val="en-US"/>
        </w:rPr>
        <w:t>professor’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s personal page, which can be consulted at </w:t>
      </w:r>
      <w:proofErr w:type="gramStart"/>
      <w:r w:rsidRPr="00493CBA">
        <w:rPr>
          <w:rFonts w:eastAsiaTheme="minorHAnsi"/>
          <w:color w:val="000000"/>
          <w:sz w:val="18"/>
          <w:szCs w:val="18"/>
          <w:lang w:val="en-US"/>
        </w:rPr>
        <w:t>http://docenti.unicatt.it/</w:t>
      </w:r>
      <w:proofErr w:type="gramEnd"/>
    </w:p>
    <w:p w14:paraId="7C16CE00" w14:textId="77777777" w:rsidR="00493CBA" w:rsidRDefault="00493CBA" w:rsidP="000134A2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24"/>
          <w:lang w:val="en-US"/>
        </w:rPr>
      </w:pPr>
    </w:p>
    <w:p w14:paraId="03A630CF" w14:textId="77777777" w:rsidR="00493CBA" w:rsidRDefault="00493CBA" w:rsidP="000134A2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24"/>
          <w:lang w:val="en-US"/>
        </w:rPr>
      </w:pPr>
    </w:p>
    <w:p w14:paraId="19AB211C" w14:textId="77777777" w:rsidR="00493CBA" w:rsidRDefault="00493CBA" w:rsidP="000134A2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24"/>
          <w:lang w:val="en-US"/>
        </w:rPr>
      </w:pPr>
    </w:p>
    <w:p w14:paraId="5521F395" w14:textId="77777777" w:rsidR="00493CBA" w:rsidRDefault="00493CBA" w:rsidP="000134A2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24"/>
          <w:lang w:val="en-US"/>
        </w:rPr>
      </w:pPr>
    </w:p>
    <w:sectPr w:rsidR="00493CB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A1344" w14:textId="77777777" w:rsidR="00D47CF1" w:rsidRDefault="00D47CF1" w:rsidP="005C7ED8">
      <w:pPr>
        <w:spacing w:line="240" w:lineRule="auto"/>
      </w:pPr>
      <w:r>
        <w:separator/>
      </w:r>
    </w:p>
  </w:endnote>
  <w:endnote w:type="continuationSeparator" w:id="0">
    <w:p w14:paraId="6FBD7EFD" w14:textId="77777777" w:rsidR="00D47CF1" w:rsidRDefault="00D47CF1" w:rsidP="005C7E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1B79F" w14:textId="77777777" w:rsidR="00D47CF1" w:rsidRDefault="00D47CF1" w:rsidP="005C7ED8">
      <w:pPr>
        <w:spacing w:line="240" w:lineRule="auto"/>
      </w:pPr>
      <w:r>
        <w:separator/>
      </w:r>
    </w:p>
  </w:footnote>
  <w:footnote w:type="continuationSeparator" w:id="0">
    <w:p w14:paraId="67A3647E" w14:textId="77777777" w:rsidR="00D47CF1" w:rsidRDefault="00D47CF1" w:rsidP="005C7ED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0604D"/>
    <w:multiLevelType w:val="hybridMultilevel"/>
    <w:tmpl w:val="44E679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5B305D"/>
    <w:multiLevelType w:val="hybridMultilevel"/>
    <w:tmpl w:val="1880570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B3A30"/>
    <w:multiLevelType w:val="hybridMultilevel"/>
    <w:tmpl w:val="FDC04F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A052C"/>
    <w:multiLevelType w:val="hybridMultilevel"/>
    <w:tmpl w:val="1CC86C96"/>
    <w:lvl w:ilvl="0" w:tplc="241241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A495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707F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6EAA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4C8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5C77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644C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BAB8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9664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FA83E32"/>
    <w:multiLevelType w:val="hybridMultilevel"/>
    <w:tmpl w:val="8DE04A00"/>
    <w:lvl w:ilvl="0" w:tplc="1C2AD284">
      <w:numFmt w:val="bullet"/>
      <w:lvlText w:val="–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4C4C35"/>
    <w:multiLevelType w:val="hybridMultilevel"/>
    <w:tmpl w:val="9C4A2C4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6170195">
    <w:abstractNumId w:val="4"/>
  </w:num>
  <w:num w:numId="2" w16cid:durableId="1395621752">
    <w:abstractNumId w:val="5"/>
  </w:num>
  <w:num w:numId="3" w16cid:durableId="1640188897">
    <w:abstractNumId w:val="1"/>
  </w:num>
  <w:num w:numId="4" w16cid:durableId="474951677">
    <w:abstractNumId w:val="2"/>
  </w:num>
  <w:num w:numId="5" w16cid:durableId="1190214691">
    <w:abstractNumId w:val="3"/>
  </w:num>
  <w:num w:numId="6" w16cid:durableId="616180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DcwMzIwtLQwMzVW0lEKTi0uzszPAykwqQUATItzTCwAAAA="/>
  </w:docVars>
  <w:rsids>
    <w:rsidRoot w:val="005027BA"/>
    <w:rsid w:val="000134A2"/>
    <w:rsid w:val="00057CB7"/>
    <w:rsid w:val="000754B6"/>
    <w:rsid w:val="000C1648"/>
    <w:rsid w:val="00166527"/>
    <w:rsid w:val="00187B99"/>
    <w:rsid w:val="0019280F"/>
    <w:rsid w:val="002014DD"/>
    <w:rsid w:val="00234994"/>
    <w:rsid w:val="00275A57"/>
    <w:rsid w:val="002A3CE1"/>
    <w:rsid w:val="002F6CD3"/>
    <w:rsid w:val="00341DB7"/>
    <w:rsid w:val="00360F09"/>
    <w:rsid w:val="00361F55"/>
    <w:rsid w:val="003A4DC8"/>
    <w:rsid w:val="003B273C"/>
    <w:rsid w:val="004472A7"/>
    <w:rsid w:val="00475EF4"/>
    <w:rsid w:val="00493CBA"/>
    <w:rsid w:val="004B3C44"/>
    <w:rsid w:val="004B5856"/>
    <w:rsid w:val="004C496C"/>
    <w:rsid w:val="004D1217"/>
    <w:rsid w:val="004D6008"/>
    <w:rsid w:val="005027BA"/>
    <w:rsid w:val="00514034"/>
    <w:rsid w:val="005268B5"/>
    <w:rsid w:val="00582C72"/>
    <w:rsid w:val="005C7ED8"/>
    <w:rsid w:val="0060469B"/>
    <w:rsid w:val="00640AE1"/>
    <w:rsid w:val="006C4ADC"/>
    <w:rsid w:val="006F1772"/>
    <w:rsid w:val="00701185"/>
    <w:rsid w:val="007077E6"/>
    <w:rsid w:val="00747FBF"/>
    <w:rsid w:val="007B67BE"/>
    <w:rsid w:val="007F7D94"/>
    <w:rsid w:val="008A1204"/>
    <w:rsid w:val="00900CCA"/>
    <w:rsid w:val="00906645"/>
    <w:rsid w:val="00921D31"/>
    <w:rsid w:val="00924B77"/>
    <w:rsid w:val="00933D21"/>
    <w:rsid w:val="00940DA2"/>
    <w:rsid w:val="009E055C"/>
    <w:rsid w:val="00A40E7B"/>
    <w:rsid w:val="00A74F6F"/>
    <w:rsid w:val="00A93B22"/>
    <w:rsid w:val="00AA4DFD"/>
    <w:rsid w:val="00AD7557"/>
    <w:rsid w:val="00B17676"/>
    <w:rsid w:val="00B2621A"/>
    <w:rsid w:val="00B47B57"/>
    <w:rsid w:val="00B51253"/>
    <w:rsid w:val="00B525CC"/>
    <w:rsid w:val="00BC3DC2"/>
    <w:rsid w:val="00BD37D8"/>
    <w:rsid w:val="00BF27AC"/>
    <w:rsid w:val="00C03B44"/>
    <w:rsid w:val="00C60FD9"/>
    <w:rsid w:val="00C6271B"/>
    <w:rsid w:val="00C9427C"/>
    <w:rsid w:val="00CE6A83"/>
    <w:rsid w:val="00CF4412"/>
    <w:rsid w:val="00D115A0"/>
    <w:rsid w:val="00D404F2"/>
    <w:rsid w:val="00D42500"/>
    <w:rsid w:val="00D47CF1"/>
    <w:rsid w:val="00D57EBF"/>
    <w:rsid w:val="00D73443"/>
    <w:rsid w:val="00DB1AD6"/>
    <w:rsid w:val="00E14C07"/>
    <w:rsid w:val="00E607E6"/>
    <w:rsid w:val="00EA0E34"/>
    <w:rsid w:val="00EA5363"/>
    <w:rsid w:val="00ED0D38"/>
    <w:rsid w:val="00EF38A1"/>
    <w:rsid w:val="00F16A26"/>
    <w:rsid w:val="00F40C85"/>
    <w:rsid w:val="00FB5AA5"/>
    <w:rsid w:val="00FC0697"/>
    <w:rsid w:val="00FD2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4CD404"/>
  <w15:docId w15:val="{00C941B3-4D89-4ADD-B82A-75687C21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link w:val="Testo1Carattere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4B5856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Collegamentoipertestuale">
    <w:name w:val="Hyperlink"/>
    <w:basedOn w:val="Carpredefinitoparagrafo"/>
    <w:unhideWhenUsed/>
    <w:rsid w:val="00F16A26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5C7ED8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C7ED8"/>
  </w:style>
  <w:style w:type="character" w:styleId="Rimandonotaapidipagina">
    <w:name w:val="footnote reference"/>
    <w:basedOn w:val="Carpredefinitoparagrafo"/>
    <w:semiHidden/>
    <w:unhideWhenUsed/>
    <w:rsid w:val="005C7ED8"/>
    <w:rPr>
      <w:vertAlign w:val="superscript"/>
    </w:rPr>
  </w:style>
  <w:style w:type="paragraph" w:styleId="Testofumetto">
    <w:name w:val="Balloon Text"/>
    <w:basedOn w:val="Normale"/>
    <w:link w:val="TestofumettoCarattere"/>
    <w:semiHidden/>
    <w:unhideWhenUsed/>
    <w:rsid w:val="001665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166527"/>
    <w:rPr>
      <w:rFonts w:ascii="Segoe UI" w:hAnsi="Segoe UI" w:cs="Segoe UI"/>
      <w:sz w:val="18"/>
      <w:szCs w:val="18"/>
    </w:rPr>
  </w:style>
  <w:style w:type="character" w:customStyle="1" w:styleId="Testo1Carattere">
    <w:name w:val="Testo 1 Carattere"/>
    <w:link w:val="Testo1"/>
    <w:locked/>
    <w:rsid w:val="0019280F"/>
    <w:rPr>
      <w:rFonts w:ascii="Times" w:hAnsi="Times"/>
      <w:noProof/>
      <w:sz w:val="18"/>
    </w:rPr>
  </w:style>
  <w:style w:type="character" w:customStyle="1" w:styleId="Testo2Carattere">
    <w:name w:val="Testo 2 Carattere"/>
    <w:link w:val="Testo2"/>
    <w:locked/>
    <w:rsid w:val="0019280F"/>
    <w:rPr>
      <w:rFonts w:ascii="Times" w:hAnsi="Times"/>
      <w:noProof/>
      <w:sz w:val="18"/>
    </w:rPr>
  </w:style>
  <w:style w:type="paragraph" w:styleId="NormaleWeb">
    <w:name w:val="Normal (Web)"/>
    <w:basedOn w:val="Normale"/>
    <w:uiPriority w:val="99"/>
    <w:semiHidden/>
    <w:unhideWhenUsed/>
    <w:rsid w:val="00361F55"/>
    <w:pPr>
      <w:tabs>
        <w:tab w:val="clear" w:pos="284"/>
      </w:tabs>
      <w:spacing w:line="240" w:lineRule="auto"/>
      <w:jc w:val="left"/>
    </w:pPr>
    <w:rPr>
      <w:rFonts w:eastAsiaTheme="minorHAnsi"/>
      <w:sz w:val="24"/>
    </w:rPr>
  </w:style>
  <w:style w:type="character" w:customStyle="1" w:styleId="apple-converted-space">
    <w:name w:val="apple-converted-space"/>
    <w:basedOn w:val="Carpredefinitoparagrafo"/>
    <w:rsid w:val="00475E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088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5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3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87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86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80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7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09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C61468D872AD4BA157CF0DC21FF4BD" ma:contentTypeVersion="13" ma:contentTypeDescription="Creare un nuovo documento." ma:contentTypeScope="" ma:versionID="2cefe243b73ef8b942918524113cac86">
  <xsd:schema xmlns:xsd="http://www.w3.org/2001/XMLSchema" xmlns:xs="http://www.w3.org/2001/XMLSchema" xmlns:p="http://schemas.microsoft.com/office/2006/metadata/properties" xmlns:ns2="bde9ea70-b558-476b-80ed-adb3bdeea2b5" xmlns:ns3="e408679e-e4c4-4629-b11b-4474d6e913f6" targetNamespace="http://schemas.microsoft.com/office/2006/metadata/properties" ma:root="true" ma:fieldsID="4e89863964464b08652e96959d9842e9" ns2:_="" ns3:_="">
    <xsd:import namespace="bde9ea70-b558-476b-80ed-adb3bdeea2b5"/>
    <xsd:import namespace="e408679e-e4c4-4629-b11b-4474d6e913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9ea70-b558-476b-80ed-adb3bdeea2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6230b7f-1864-424f-a6a0-3b11093db6d6}" ma:internalName="TaxCatchAll" ma:showField="CatchAllData" ma:web="bde9ea70-b558-476b-80ed-adb3bdeea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8679e-e4c4-4629-b11b-4474d6e9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83c1e7a4-10d6-410b-bc16-ff6bad247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08679e-e4c4-4629-b11b-4474d6e913f6">
      <Terms xmlns="http://schemas.microsoft.com/office/infopath/2007/PartnerControls"/>
    </lcf76f155ced4ddcb4097134ff3c332f>
    <TaxCatchAll xmlns="bde9ea70-b558-476b-80ed-adb3bdeea2b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490A81-069A-4BAF-871E-0E6727BA13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e9ea70-b558-476b-80ed-adb3bdeea2b5"/>
    <ds:schemaRef ds:uri="e408679e-e4c4-4629-b11b-4474d6e913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975F44-1C51-49F4-A37D-8E6014BF89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7DF371-B3AA-445B-B66F-789C57F9A5CF}">
  <ds:schemaRefs>
    <ds:schemaRef ds:uri="http://schemas.microsoft.com/office/2006/metadata/properties"/>
    <ds:schemaRef ds:uri="http://schemas.microsoft.com/office/infopath/2007/PartnerControls"/>
    <ds:schemaRef ds:uri="e408679e-e4c4-4629-b11b-4474d6e913f6"/>
    <ds:schemaRef ds:uri="bde9ea70-b558-476b-80ed-adb3bdeea2b5"/>
  </ds:schemaRefs>
</ds:datastoreItem>
</file>

<file path=customXml/itemProps4.xml><?xml version="1.0" encoding="utf-8"?>
<ds:datastoreItem xmlns:ds="http://schemas.openxmlformats.org/officeDocument/2006/customXml" ds:itemID="{66C97E62-8BB2-41F8-B5F9-820D72F4D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Damiani Roberta</cp:lastModifiedBy>
  <cp:revision>11</cp:revision>
  <cp:lastPrinted>2019-04-11T12:44:00Z</cp:lastPrinted>
  <dcterms:created xsi:type="dcterms:W3CDTF">2021-10-13T19:36:00Z</dcterms:created>
  <dcterms:modified xsi:type="dcterms:W3CDTF">2023-06-08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  <property fmtid="{D5CDD505-2E9C-101B-9397-08002B2CF9AE}" pid="3" name="MediaServiceImageTags">
    <vt:lpwstr/>
  </property>
</Properties>
</file>